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B3D0E" w14:textId="77777777" w:rsidR="007C0A36" w:rsidRDefault="007C0A36" w:rsidP="007C0A36">
      <w:r>
        <w:t>Table:</w:t>
      </w:r>
    </w:p>
    <w:p w14:paraId="5932310E" w14:textId="77777777" w:rsidR="007C0A36" w:rsidRDefault="007C0A36" w:rsidP="007C0A36"/>
    <w:p w14:paraId="7590C04C" w14:textId="77777777" w:rsidR="007C0A36" w:rsidRDefault="007C0A36" w:rsidP="007C0A36">
      <w:r>
        <w:t>1.Admin:</w:t>
      </w:r>
    </w:p>
    <w:p w14:paraId="7A0A950D" w14:textId="7040A313" w:rsidR="00F343B3" w:rsidRDefault="00F343B3" w:rsidP="007C0A36">
      <w:proofErr w:type="spellStart"/>
      <w:r>
        <w:t>admin_name</w:t>
      </w:r>
      <w:proofErr w:type="spellEnd"/>
      <w:r>
        <w:t>,</w:t>
      </w:r>
      <w:r w:rsidR="002F5C1F">
        <w:t xml:space="preserve"> </w:t>
      </w:r>
      <w:proofErr w:type="spellStart"/>
      <w:r>
        <w:t>admin_username</w:t>
      </w:r>
      <w:proofErr w:type="spellEnd"/>
      <w:r>
        <w:t>,</w:t>
      </w:r>
      <w:r w:rsidR="002F5C1F">
        <w:t xml:space="preserve"> </w:t>
      </w:r>
      <w:proofErr w:type="spellStart"/>
      <w:r>
        <w:t>admin_password</w:t>
      </w:r>
      <w:proofErr w:type="spellEnd"/>
      <w:r>
        <w:t>,</w:t>
      </w:r>
      <w:r w:rsidR="002F5C1F">
        <w:t xml:space="preserve"> </w:t>
      </w:r>
      <w:proofErr w:type="spellStart"/>
      <w:r>
        <w:t>admin_</w:t>
      </w:r>
      <w:proofErr w:type="gramStart"/>
      <w:r>
        <w:t>conpassword</w:t>
      </w:r>
      <w:proofErr w:type="spellEnd"/>
      <w:r>
        <w:t>,</w:t>
      </w:r>
      <w:r w:rsidR="002F5C1F">
        <w:t xml:space="preserve">  </w:t>
      </w:r>
      <w:proofErr w:type="spellStart"/>
      <w:r>
        <w:t>admin</w:t>
      </w:r>
      <w:proofErr w:type="gramEnd"/>
      <w:r>
        <w:t>_email</w:t>
      </w:r>
      <w:proofErr w:type="spellEnd"/>
      <w:r>
        <w:t>,</w:t>
      </w:r>
      <w:r w:rsidR="002F5C1F">
        <w:t xml:space="preserve"> </w:t>
      </w:r>
      <w:proofErr w:type="spellStart"/>
      <w:r>
        <w:t>admin_Phone</w:t>
      </w:r>
      <w:proofErr w:type="spellEnd"/>
      <w:r>
        <w:t>,</w:t>
      </w:r>
    </w:p>
    <w:p w14:paraId="4D2E181F" w14:textId="425B67F3" w:rsidR="007C0A36" w:rsidRDefault="00F343B3" w:rsidP="007C0A36">
      <w:proofErr w:type="spellStart"/>
      <w:r>
        <w:t>admin_DOB</w:t>
      </w:r>
      <w:proofErr w:type="spellEnd"/>
    </w:p>
    <w:p w14:paraId="7C60487B" w14:textId="77777777" w:rsidR="007C0A36" w:rsidRDefault="007C0A36" w:rsidP="007C0A36"/>
    <w:p w14:paraId="14C9941E" w14:textId="77777777" w:rsidR="007C0A36" w:rsidRDefault="007C0A36" w:rsidP="007C0A36">
      <w:r>
        <w:t>2.Public:</w:t>
      </w:r>
    </w:p>
    <w:p w14:paraId="1443F913" w14:textId="457F0D64" w:rsidR="007C0A36" w:rsidRDefault="007C0A36" w:rsidP="007C0A36">
      <w:proofErr w:type="spellStart"/>
      <w:proofErr w:type="gramStart"/>
      <w:r>
        <w:t>Nid,</w:t>
      </w:r>
      <w:r w:rsidR="002F5C1F">
        <w:t>pn</w:t>
      </w:r>
      <w:r>
        <w:t>ame</w:t>
      </w:r>
      <w:proofErr w:type="gramEnd"/>
      <w:r>
        <w:t>,</w:t>
      </w:r>
      <w:r w:rsidR="002F5C1F">
        <w:t>p_u</w:t>
      </w:r>
      <w:r>
        <w:t>ername,</w:t>
      </w:r>
      <w:r w:rsidR="002F5C1F">
        <w:t>p_e</w:t>
      </w:r>
      <w:r>
        <w:t>mail,</w:t>
      </w:r>
      <w:r w:rsidR="002F5C1F">
        <w:t>p_</w:t>
      </w:r>
      <w:r>
        <w:t>Password</w:t>
      </w:r>
      <w:proofErr w:type="spellEnd"/>
      <w:r>
        <w:t xml:space="preserve">, </w:t>
      </w:r>
      <w:proofErr w:type="spellStart"/>
      <w:r w:rsidR="002F5C1F">
        <w:t>p_conp</w:t>
      </w:r>
      <w:r>
        <w:t>assword</w:t>
      </w:r>
      <w:proofErr w:type="spellEnd"/>
      <w:r w:rsidR="002F5C1F">
        <w:t xml:space="preserve">, </w:t>
      </w:r>
      <w:proofErr w:type="spellStart"/>
      <w:r w:rsidR="002F5C1F">
        <w:t>p_P</w:t>
      </w:r>
      <w:r>
        <w:t>hone,</w:t>
      </w:r>
      <w:r w:rsidR="002F5C1F">
        <w:t>p_</w:t>
      </w:r>
      <w:r>
        <w:t>gender,</w:t>
      </w:r>
      <w:r w:rsidR="002F5C1F">
        <w:t>p_</w:t>
      </w:r>
      <w:r>
        <w:t>DOB</w:t>
      </w:r>
      <w:proofErr w:type="spellEnd"/>
    </w:p>
    <w:p w14:paraId="36319BC2" w14:textId="28312091" w:rsidR="002F5C1F" w:rsidRDefault="002F5C1F" w:rsidP="007C0A36"/>
    <w:p w14:paraId="7FBB3243" w14:textId="4B844181" w:rsidR="002F5C1F" w:rsidRDefault="002F5C1F" w:rsidP="007C0A36"/>
    <w:p w14:paraId="2BD1D3CC" w14:textId="512547B4" w:rsidR="002F5C1F" w:rsidRDefault="002F5C1F" w:rsidP="007C0A36">
      <w:r>
        <w:t>3.Register:</w:t>
      </w:r>
    </w:p>
    <w:p w14:paraId="1E3CAFD7" w14:textId="29ABAAA2" w:rsidR="002F5C1F" w:rsidRDefault="002F5C1F" w:rsidP="007C0A36">
      <w:r>
        <w:t>Frist_</w:t>
      </w:r>
      <w:proofErr w:type="gramStart"/>
      <w:r>
        <w:t>name,last</w:t>
      </w:r>
      <w:proofErr w:type="gramEnd"/>
      <w:r>
        <w:t>_Name,,age,occupation,address,postal_code,center.</w:t>
      </w:r>
    </w:p>
    <w:p w14:paraId="39BDD128" w14:textId="420DD03C" w:rsidR="002F5C1F" w:rsidRDefault="002F5C1F" w:rsidP="007C0A36"/>
    <w:p w14:paraId="26FA6C6F" w14:textId="74B06A98" w:rsidR="002F5C1F" w:rsidRDefault="002F5C1F" w:rsidP="007C0A36">
      <w:r>
        <w:t>4.Foreigner:</w:t>
      </w:r>
    </w:p>
    <w:p w14:paraId="2C9124FA" w14:textId="06531F9F" w:rsidR="002F5C1F" w:rsidRDefault="002F5C1F" w:rsidP="002F5C1F">
      <w:r>
        <w:t>Frist_</w:t>
      </w:r>
      <w:proofErr w:type="gramStart"/>
      <w:r>
        <w:t>name,last</w:t>
      </w:r>
      <w:proofErr w:type="gramEnd"/>
      <w:r>
        <w:t>_Name,,age,occupation,address,postal_code,center</w:t>
      </w:r>
      <w:r>
        <w:t>,country,passport</w:t>
      </w:r>
      <w:r>
        <w:t>.</w:t>
      </w:r>
    </w:p>
    <w:p w14:paraId="2EF650EA" w14:textId="77777777" w:rsidR="002F5C1F" w:rsidRDefault="002F5C1F" w:rsidP="007C0A36"/>
    <w:p w14:paraId="6E276E18" w14:textId="79B76F13" w:rsidR="006E0E27" w:rsidRDefault="006E0E27" w:rsidP="007C0A36"/>
    <w:p w14:paraId="0D2D1C86" w14:textId="14316AC8" w:rsidR="006E0E27" w:rsidRDefault="00522F0E" w:rsidP="007C0A36">
      <w:r>
        <w:t>5</w:t>
      </w:r>
      <w:r w:rsidR="006E0E27">
        <w:t>.</w:t>
      </w:r>
      <w:r w:rsidR="006E0E27" w:rsidRPr="006E0E27">
        <w:rPr>
          <w:u w:val="single"/>
        </w:rPr>
        <w:t>Public Schedule</w:t>
      </w:r>
      <w:r w:rsidR="006E0E27">
        <w:t>:</w:t>
      </w:r>
    </w:p>
    <w:p w14:paraId="38BABCFD" w14:textId="0F9366BF" w:rsidR="006E0E27" w:rsidRDefault="002F5C1F" w:rsidP="007C0A36">
      <w:proofErr w:type="spellStart"/>
      <w:r>
        <w:t>P_name</w:t>
      </w:r>
      <w:proofErr w:type="spellEnd"/>
      <w:r>
        <w:t xml:space="preserve">, </w:t>
      </w:r>
      <w:proofErr w:type="spellStart"/>
      <w:r>
        <w:t>p_username</w:t>
      </w:r>
      <w:proofErr w:type="spellEnd"/>
      <w:r>
        <w:t xml:space="preserve">, </w:t>
      </w:r>
      <w:proofErr w:type="spellStart"/>
      <w:r>
        <w:t>p_id</w:t>
      </w:r>
      <w:proofErr w:type="spellEnd"/>
      <w:r>
        <w:t xml:space="preserve">, </w:t>
      </w:r>
      <w:proofErr w:type="spellStart"/>
      <w:r>
        <w:t>phone_number</w:t>
      </w:r>
      <w:proofErr w:type="spellEnd"/>
      <w:r>
        <w:t xml:space="preserve">, </w:t>
      </w:r>
      <w:proofErr w:type="spellStart"/>
      <w:r>
        <w:t>Vaccine_day</w:t>
      </w:r>
      <w:proofErr w:type="spellEnd"/>
      <w:r>
        <w:t xml:space="preserve">, </w:t>
      </w:r>
      <w:proofErr w:type="spellStart"/>
      <w:r>
        <w:t>Vaccine_da</w:t>
      </w:r>
      <w:r>
        <w:t>te</w:t>
      </w:r>
      <w:proofErr w:type="spellEnd"/>
      <w:r>
        <w:t xml:space="preserve">, </w:t>
      </w:r>
      <w:proofErr w:type="spellStart"/>
      <w:r>
        <w:t>Vaccine_</w:t>
      </w:r>
      <w:r>
        <w:t>time</w:t>
      </w:r>
      <w:proofErr w:type="spellEnd"/>
      <w:r w:rsidR="00F60790">
        <w:t xml:space="preserve">, </w:t>
      </w:r>
      <w:proofErr w:type="spellStart"/>
      <w:r w:rsidR="00F60790">
        <w:t>Vaccine_</w:t>
      </w:r>
      <w:r w:rsidR="00F60790">
        <w:t>center</w:t>
      </w:r>
      <w:proofErr w:type="spellEnd"/>
    </w:p>
    <w:p w14:paraId="0EB70DE5" w14:textId="77777777" w:rsidR="007C0A36" w:rsidRDefault="007C0A36" w:rsidP="007C0A36"/>
    <w:p w14:paraId="1F9CC251" w14:textId="77777777" w:rsidR="007C0A36" w:rsidRDefault="007C0A36" w:rsidP="007C0A36"/>
    <w:p w14:paraId="5BD752C6" w14:textId="3CFD2AF2" w:rsidR="007C0A36" w:rsidRDefault="00522F0E" w:rsidP="007C0A36">
      <w:r>
        <w:t>6</w:t>
      </w:r>
      <w:r w:rsidR="007C0A36">
        <w:t>.Doctor:</w:t>
      </w:r>
    </w:p>
    <w:p w14:paraId="6E8F5C5B" w14:textId="77777777" w:rsidR="007C0A36" w:rsidRDefault="007C0A36" w:rsidP="007C0A36"/>
    <w:p w14:paraId="079E6B4D" w14:textId="6C59F443" w:rsidR="00FB59AC" w:rsidRDefault="007C0A36" w:rsidP="007C0A36">
      <w:proofErr w:type="gramStart"/>
      <w:r>
        <w:t>Id</w:t>
      </w:r>
      <w:r w:rsidR="00FB59AC">
        <w:t xml:space="preserve"> </w:t>
      </w:r>
      <w:r>
        <w:t>,</w:t>
      </w:r>
      <w:proofErr w:type="spellStart"/>
      <w:r w:rsidR="00522F0E">
        <w:t>d</w:t>
      </w:r>
      <w:proofErr w:type="gramEnd"/>
      <w:r w:rsidR="00522F0E">
        <w:t>_n</w:t>
      </w:r>
      <w:r>
        <w:t>ame</w:t>
      </w:r>
      <w:proofErr w:type="spellEnd"/>
      <w:r>
        <w:t>,</w:t>
      </w:r>
      <w:r w:rsidR="00FB59AC">
        <w:t xml:space="preserve"> </w:t>
      </w:r>
      <w:proofErr w:type="spellStart"/>
      <w:r w:rsidR="00522F0E">
        <w:t>d_u</w:t>
      </w:r>
      <w:r>
        <w:t>sername</w:t>
      </w:r>
      <w:proofErr w:type="spellEnd"/>
      <w:r>
        <w:t>,</w:t>
      </w:r>
      <w:r w:rsidR="00522F0E">
        <w:t xml:space="preserve"> </w:t>
      </w:r>
      <w:proofErr w:type="spellStart"/>
      <w:r w:rsidR="00522F0E">
        <w:t>de</w:t>
      </w:r>
      <w:r>
        <w:t>mail</w:t>
      </w:r>
      <w:proofErr w:type="spellEnd"/>
      <w:r>
        <w:t>,</w:t>
      </w:r>
      <w:r w:rsidR="00522F0E">
        <w:t xml:space="preserve"> </w:t>
      </w:r>
      <w:proofErr w:type="spellStart"/>
      <w:r w:rsidR="00522F0E">
        <w:t>d_p</w:t>
      </w:r>
      <w:r>
        <w:t>assword,</w:t>
      </w:r>
      <w:r w:rsidR="00522F0E">
        <w:t>d_conp</w:t>
      </w:r>
      <w:r>
        <w:t>assword</w:t>
      </w:r>
      <w:proofErr w:type="spellEnd"/>
      <w:r>
        <w:t>,</w:t>
      </w:r>
      <w:r w:rsidR="00FB59AC">
        <w:t xml:space="preserve"> </w:t>
      </w:r>
      <w:proofErr w:type="spellStart"/>
      <w:r w:rsidR="00522F0E">
        <w:t>d_DOB,</w:t>
      </w:r>
      <w:r w:rsidR="007C4C0F">
        <w:t>d_</w:t>
      </w:r>
      <w:r w:rsidR="00522F0E">
        <w:t>gender,d_phone,d_address</w:t>
      </w:r>
      <w:proofErr w:type="spellEnd"/>
    </w:p>
    <w:p w14:paraId="51FCAD1E" w14:textId="658A3EA0" w:rsidR="00A655B2" w:rsidRDefault="00A655B2" w:rsidP="007C0A36"/>
    <w:p w14:paraId="03915B18" w14:textId="7807089E" w:rsidR="00A655B2" w:rsidRDefault="00A655B2" w:rsidP="007C0A36">
      <w:pPr>
        <w:rPr>
          <w:u w:val="single"/>
        </w:rPr>
      </w:pPr>
      <w:r>
        <w:t>7.</w:t>
      </w:r>
      <w:r w:rsidRPr="00A655B2">
        <w:rPr>
          <w:u w:val="single"/>
        </w:rPr>
        <w:t>Information:</w:t>
      </w:r>
    </w:p>
    <w:p w14:paraId="40E28EEF" w14:textId="53D2B907" w:rsidR="00A655B2" w:rsidRDefault="00A655B2" w:rsidP="007C0A36">
      <w:proofErr w:type="spellStart"/>
      <w:r>
        <w:t>First_name,last_name,mid_name,d_DOB</w:t>
      </w:r>
      <w:proofErr w:type="spellEnd"/>
      <w:r>
        <w:t xml:space="preserve">, gender, </w:t>
      </w:r>
      <w:bookmarkStart w:id="0" w:name="_GoBack"/>
      <w:bookmarkEnd w:id="0"/>
      <w:r>
        <w:t>appointment,edu_qualification,experience,membership</w:t>
      </w:r>
    </w:p>
    <w:p w14:paraId="737E7D4C" w14:textId="5699C77E" w:rsidR="00A655B2" w:rsidRDefault="00A655B2" w:rsidP="007C0A36"/>
    <w:p w14:paraId="6487026A" w14:textId="77777777" w:rsidR="00A655B2" w:rsidRDefault="00A655B2" w:rsidP="007C0A36"/>
    <w:p w14:paraId="1FB729DD" w14:textId="77777777" w:rsidR="00AC646A" w:rsidRDefault="00AC646A" w:rsidP="007C0A36"/>
    <w:p w14:paraId="5C64E982" w14:textId="4C261755" w:rsidR="00FB59AC" w:rsidRDefault="00A655B2" w:rsidP="00FB59AC">
      <w:r>
        <w:t>8</w:t>
      </w:r>
      <w:r w:rsidR="00FB59AC">
        <w:t>.</w:t>
      </w:r>
      <w:r w:rsidR="00FB59AC">
        <w:rPr>
          <w:u w:val="single"/>
        </w:rPr>
        <w:t>Doctor</w:t>
      </w:r>
      <w:r w:rsidR="00FB59AC" w:rsidRPr="006E0E27">
        <w:rPr>
          <w:u w:val="single"/>
        </w:rPr>
        <w:t xml:space="preserve"> Schedule</w:t>
      </w:r>
      <w:r w:rsidR="00FB59AC">
        <w:t>:</w:t>
      </w:r>
    </w:p>
    <w:p w14:paraId="535589CF" w14:textId="346D0027" w:rsidR="00F66C7F" w:rsidRDefault="005B12D7" w:rsidP="00F66C7F">
      <w:proofErr w:type="spellStart"/>
      <w:r>
        <w:t>d</w:t>
      </w:r>
      <w:r w:rsidR="00F66C7F">
        <w:t>_name</w:t>
      </w:r>
      <w:proofErr w:type="spellEnd"/>
      <w:r w:rsidR="00F66C7F">
        <w:t xml:space="preserve">, </w:t>
      </w:r>
      <w:proofErr w:type="spellStart"/>
      <w:r w:rsidR="00F66C7F">
        <w:t>d</w:t>
      </w:r>
      <w:r w:rsidR="00F66C7F">
        <w:t>_username</w:t>
      </w:r>
      <w:proofErr w:type="spellEnd"/>
      <w:r w:rsidR="00F66C7F">
        <w:t xml:space="preserve">, </w:t>
      </w:r>
      <w:proofErr w:type="spellStart"/>
      <w:r w:rsidR="00F66C7F">
        <w:t>d</w:t>
      </w:r>
      <w:r w:rsidR="00F66C7F">
        <w:t>_id</w:t>
      </w:r>
      <w:proofErr w:type="spellEnd"/>
      <w:r w:rsidR="00F66C7F">
        <w:t xml:space="preserve">, </w:t>
      </w:r>
      <w:proofErr w:type="spellStart"/>
      <w:r w:rsidR="00F66C7F">
        <w:t>phone_number</w:t>
      </w:r>
      <w:proofErr w:type="spellEnd"/>
      <w:r w:rsidR="00F66C7F">
        <w:t xml:space="preserve">, </w:t>
      </w:r>
      <w:proofErr w:type="spellStart"/>
      <w:r w:rsidR="00F66C7F">
        <w:t>duty</w:t>
      </w:r>
      <w:r w:rsidR="00F66C7F">
        <w:t>_day</w:t>
      </w:r>
      <w:proofErr w:type="spellEnd"/>
      <w:r w:rsidR="00F66C7F">
        <w:t>, duty</w:t>
      </w:r>
      <w:r w:rsidR="00F66C7F">
        <w:t xml:space="preserve"> </w:t>
      </w:r>
      <w:r w:rsidR="00F66C7F">
        <w:t>_date, duty</w:t>
      </w:r>
      <w:r w:rsidR="00F66C7F">
        <w:t xml:space="preserve"> </w:t>
      </w:r>
      <w:r w:rsidR="00F66C7F">
        <w:t>_time, duty</w:t>
      </w:r>
      <w:r w:rsidR="00F66C7F">
        <w:t xml:space="preserve"> </w:t>
      </w:r>
      <w:r w:rsidR="00F66C7F">
        <w:t>_center</w:t>
      </w:r>
    </w:p>
    <w:p w14:paraId="54ABADE3" w14:textId="593AAF83" w:rsidR="007C4C0F" w:rsidRDefault="007C4C0F" w:rsidP="00F66C7F"/>
    <w:p w14:paraId="3B6C0A75" w14:textId="3ADA0A7D" w:rsidR="007C4C0F" w:rsidRDefault="007C4C0F" w:rsidP="00F66C7F"/>
    <w:p w14:paraId="59D12B09" w14:textId="1C8FBD98" w:rsidR="007C4C0F" w:rsidRDefault="00A655B2" w:rsidP="00F66C7F">
      <w:r>
        <w:t>9</w:t>
      </w:r>
      <w:r w:rsidR="007C4C0F">
        <w:t>.Public_Care:</w:t>
      </w:r>
    </w:p>
    <w:p w14:paraId="4B757992" w14:textId="6DE86A08" w:rsidR="007C4C0F" w:rsidRDefault="007C4C0F" w:rsidP="00F66C7F">
      <w:proofErr w:type="spellStart"/>
      <w:r>
        <w:t>Patient_name</w:t>
      </w:r>
      <w:proofErr w:type="spellEnd"/>
      <w:r>
        <w:t xml:space="preserve">, </w:t>
      </w:r>
      <w:proofErr w:type="spellStart"/>
      <w:r>
        <w:t>patient_num</w:t>
      </w:r>
      <w:proofErr w:type="spellEnd"/>
      <w:r>
        <w:t xml:space="preserve">, </w:t>
      </w:r>
      <w:proofErr w:type="spellStart"/>
      <w:r>
        <w:t>room_num</w:t>
      </w:r>
      <w:proofErr w:type="spellEnd"/>
      <w:r>
        <w:t xml:space="preserve">, </w:t>
      </w:r>
      <w:proofErr w:type="spellStart"/>
      <w:r>
        <w:t>bed_</w:t>
      </w:r>
      <w:proofErr w:type="gramStart"/>
      <w:r>
        <w:t>num,join</w:t>
      </w:r>
      <w:proofErr w:type="gramEnd"/>
      <w:r>
        <w:t>_date,oxy_cylinder</w:t>
      </w:r>
      <w:proofErr w:type="spellEnd"/>
      <w:r>
        <w:t xml:space="preserve">, cost, </w:t>
      </w:r>
      <w:proofErr w:type="spellStart"/>
      <w:r>
        <w:t>release_date</w:t>
      </w:r>
      <w:proofErr w:type="spellEnd"/>
      <w:r>
        <w:t>.</w:t>
      </w:r>
    </w:p>
    <w:p w14:paraId="266B729F" w14:textId="0318F5D0" w:rsidR="006E0E27" w:rsidRDefault="006E0E27" w:rsidP="007C0A36"/>
    <w:p w14:paraId="15A6DB4E" w14:textId="77777777" w:rsidR="007C0A36" w:rsidRDefault="007C0A36" w:rsidP="007C0A36"/>
    <w:p w14:paraId="3D380312" w14:textId="60B0794F" w:rsidR="007C0A36" w:rsidRDefault="00A655B2" w:rsidP="007C0A36">
      <w:pPr>
        <w:rPr>
          <w:u w:val="single"/>
        </w:rPr>
      </w:pPr>
      <w:r>
        <w:t>10</w:t>
      </w:r>
      <w:r w:rsidR="007C0A36">
        <w:t>.</w:t>
      </w:r>
      <w:r w:rsidR="007C0A36" w:rsidRPr="00A15384">
        <w:rPr>
          <w:u w:val="single"/>
        </w:rPr>
        <w:t xml:space="preserve">Government </w:t>
      </w:r>
      <w:r w:rsidR="00FB59AC" w:rsidRPr="00A15384">
        <w:rPr>
          <w:u w:val="single"/>
        </w:rPr>
        <w:t>employee</w:t>
      </w:r>
      <w:r w:rsidR="007C0A36" w:rsidRPr="00A15384">
        <w:rPr>
          <w:u w:val="single"/>
        </w:rPr>
        <w:t>:</w:t>
      </w:r>
    </w:p>
    <w:p w14:paraId="6DD7C63C" w14:textId="09DCCD5B" w:rsidR="007C4C0F" w:rsidRDefault="007C4C0F" w:rsidP="007C0A36"/>
    <w:p w14:paraId="76BEE2B7" w14:textId="29F1673E" w:rsidR="007C4C0F" w:rsidRDefault="007C4C0F" w:rsidP="007C0A36">
      <w:proofErr w:type="spellStart"/>
      <w:r>
        <w:t>g_fname</w:t>
      </w:r>
      <w:proofErr w:type="spellEnd"/>
      <w:r>
        <w:t xml:space="preserve">, </w:t>
      </w:r>
      <w:proofErr w:type="spellStart"/>
      <w:r>
        <w:t>g_lname</w:t>
      </w:r>
      <w:proofErr w:type="spellEnd"/>
      <w:r>
        <w:t xml:space="preserve">, </w:t>
      </w:r>
      <w:proofErr w:type="spellStart"/>
      <w:r>
        <w:t>g_uname</w:t>
      </w:r>
      <w:proofErr w:type="spellEnd"/>
      <w:r>
        <w:t xml:space="preserve">, </w:t>
      </w:r>
      <w:proofErr w:type="spellStart"/>
      <w:r>
        <w:t>g_password</w:t>
      </w:r>
      <w:proofErr w:type="spellEnd"/>
      <w:r>
        <w:t>, g_</w:t>
      </w:r>
      <w:proofErr w:type="gramStart"/>
      <w:r>
        <w:t>conpassword,gender</w:t>
      </w:r>
      <w:proofErr w:type="gramEnd"/>
      <w:r>
        <w:t>,gemail,g_phone,g_address,present_address,present_address.</w:t>
      </w:r>
    </w:p>
    <w:p w14:paraId="28DAAB2C" w14:textId="77777777" w:rsidR="007C0A36" w:rsidRDefault="007C0A36" w:rsidP="007C0A36"/>
    <w:p w14:paraId="5BCC82F4" w14:textId="77777777" w:rsidR="00EC63F2" w:rsidRDefault="00EC63F2"/>
    <w:sectPr w:rsidR="00EC6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YwNjcwMLY0NTBS0lEKTi0uzszPAykwrgUAZjAlrywAAAA="/>
  </w:docVars>
  <w:rsids>
    <w:rsidRoot w:val="00C75E88"/>
    <w:rsid w:val="000F3609"/>
    <w:rsid w:val="001203D0"/>
    <w:rsid w:val="001974BA"/>
    <w:rsid w:val="002679CD"/>
    <w:rsid w:val="002F5C1F"/>
    <w:rsid w:val="003700A0"/>
    <w:rsid w:val="00522F0E"/>
    <w:rsid w:val="005B12D7"/>
    <w:rsid w:val="0061363F"/>
    <w:rsid w:val="006E0E27"/>
    <w:rsid w:val="007C0A36"/>
    <w:rsid w:val="007C4C0F"/>
    <w:rsid w:val="008D5F48"/>
    <w:rsid w:val="00A15384"/>
    <w:rsid w:val="00A64E0D"/>
    <w:rsid w:val="00A655B2"/>
    <w:rsid w:val="00A81E56"/>
    <w:rsid w:val="00AC646A"/>
    <w:rsid w:val="00C6036E"/>
    <w:rsid w:val="00C75E88"/>
    <w:rsid w:val="00CE3B60"/>
    <w:rsid w:val="00D93069"/>
    <w:rsid w:val="00DE2FBA"/>
    <w:rsid w:val="00E31333"/>
    <w:rsid w:val="00EC63F2"/>
    <w:rsid w:val="00F343B3"/>
    <w:rsid w:val="00F60790"/>
    <w:rsid w:val="00F66C7F"/>
    <w:rsid w:val="00FB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75A9"/>
  <w15:chartTrackingRefBased/>
  <w15:docId w15:val="{94B7C182-84AD-439F-B02D-F402F7767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6C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41705-8CFE-414E-9B16-14B7114CF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25</cp:revision>
  <dcterms:created xsi:type="dcterms:W3CDTF">2021-06-20T08:57:00Z</dcterms:created>
  <dcterms:modified xsi:type="dcterms:W3CDTF">2021-06-28T18:00:00Z</dcterms:modified>
</cp:coreProperties>
</file>